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 fran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ran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80 prairie xing macedonia 44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frank00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4025847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9/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